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A108B" w14:textId="5C5E4BC8" w:rsidR="005B4C1C" w:rsidRDefault="007B7E2E" w:rsidP="005B4C1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B4C1C">
        <w:rPr>
          <w:rFonts w:ascii="Times New Roman" w:hAnsi="Times New Roman" w:cs="Times New Roman"/>
          <w:b/>
          <w:sz w:val="24"/>
          <w:szCs w:val="24"/>
        </w:rPr>
        <w:t>Board Action Items Running List</w:t>
      </w:r>
    </w:p>
    <w:p w14:paraId="288E267A" w14:textId="5D6566C2" w:rsidR="005B4C1C" w:rsidRDefault="005B4C1C" w:rsidP="005B4C1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pdated 8.1.23</w:t>
      </w:r>
    </w:p>
    <w:p w14:paraId="162411FF" w14:textId="77777777" w:rsidR="005B4C1C" w:rsidRPr="005B4C1C" w:rsidRDefault="005B4C1C" w:rsidP="005B4C1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0D32677" w14:textId="77777777" w:rsidR="003A2451" w:rsidRDefault="0051523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standing Items</w:t>
      </w:r>
    </w:p>
    <w:p w14:paraId="1F778949" w14:textId="77777777" w:rsidR="003A2451" w:rsidRPr="003A2451" w:rsidRDefault="003A2451" w:rsidP="003A245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8E2588" w14:textId="7742C81E" w:rsidR="00F876C7" w:rsidRPr="00F876C7" w:rsidRDefault="006E42D5" w:rsidP="00CE0A49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76C7">
        <w:rPr>
          <w:rFonts w:ascii="Times New Roman" w:hAnsi="Times New Roman" w:cs="Times New Roman"/>
          <w:sz w:val="24"/>
          <w:szCs w:val="24"/>
          <w:highlight w:val="yellow"/>
        </w:rPr>
        <w:t xml:space="preserve">The Finance committee will review financial policies and procedures and bring them to the </w:t>
      </w:r>
      <w:r w:rsidR="000132D3" w:rsidRPr="00F876C7">
        <w:rPr>
          <w:rFonts w:ascii="Times New Roman" w:hAnsi="Times New Roman" w:cs="Times New Roman"/>
          <w:sz w:val="24"/>
          <w:szCs w:val="24"/>
          <w:highlight w:val="yellow"/>
        </w:rPr>
        <w:t xml:space="preserve">September Board Meeting for approval. </w:t>
      </w:r>
      <w:r w:rsidR="003A2451" w:rsidRPr="00F876C7">
        <w:rPr>
          <w:rFonts w:ascii="Times New Roman" w:hAnsi="Times New Roman" w:cs="Times New Roman"/>
          <w:sz w:val="24"/>
          <w:szCs w:val="24"/>
          <w:highlight w:val="yellow"/>
        </w:rPr>
        <w:t>-</w:t>
      </w:r>
      <w:r w:rsidRPr="00F876C7">
        <w:rPr>
          <w:rFonts w:ascii="Times New Roman" w:hAnsi="Times New Roman" w:cs="Times New Roman"/>
          <w:sz w:val="24"/>
          <w:szCs w:val="24"/>
          <w:highlight w:val="yellow"/>
        </w:rPr>
        <w:t>Waiting for legal review</w:t>
      </w:r>
    </w:p>
    <w:p w14:paraId="58040E73" w14:textId="77777777" w:rsidR="00F876C7" w:rsidRPr="00F876C7" w:rsidRDefault="00F876C7" w:rsidP="00F876C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7923B9" w14:textId="153805E0" w:rsidR="00F876C7" w:rsidRPr="00957082" w:rsidRDefault="00F876C7" w:rsidP="00CE0A49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957082">
        <w:rPr>
          <w:rFonts w:ascii="Times New Roman" w:hAnsi="Times New Roman" w:cs="Times New Roman"/>
          <w:sz w:val="24"/>
          <w:szCs w:val="24"/>
          <w:highlight w:val="red"/>
        </w:rPr>
        <w:t>T</w:t>
      </w:r>
      <w:r w:rsidR="0051523E" w:rsidRPr="00957082">
        <w:rPr>
          <w:rFonts w:ascii="Times New Roman" w:hAnsi="Times New Roman" w:cs="Times New Roman"/>
          <w:sz w:val="24"/>
          <w:szCs w:val="24"/>
          <w:highlight w:val="red"/>
        </w:rPr>
        <w:t xml:space="preserve">ransgender policy in place- Julie to discuss with Kirsten </w:t>
      </w:r>
      <w:proofErr w:type="gramStart"/>
      <w:r w:rsidR="0051523E" w:rsidRPr="00957082">
        <w:rPr>
          <w:rFonts w:ascii="Times New Roman" w:hAnsi="Times New Roman" w:cs="Times New Roman"/>
          <w:sz w:val="24"/>
          <w:szCs w:val="24"/>
          <w:highlight w:val="red"/>
        </w:rPr>
        <w:t>Barclay</w:t>
      </w:r>
      <w:r w:rsidR="00914AAE" w:rsidRPr="00957082">
        <w:rPr>
          <w:rFonts w:ascii="Times New Roman" w:hAnsi="Times New Roman" w:cs="Times New Roman"/>
          <w:sz w:val="24"/>
          <w:szCs w:val="24"/>
          <w:highlight w:val="red"/>
        </w:rPr>
        <w:t>.</w:t>
      </w:r>
      <w:r w:rsidR="0087079A" w:rsidRPr="00957082">
        <w:rPr>
          <w:rFonts w:ascii="Times New Roman" w:hAnsi="Times New Roman" w:cs="Times New Roman"/>
          <w:sz w:val="24"/>
          <w:szCs w:val="24"/>
          <w:highlight w:val="red"/>
        </w:rPr>
        <w:t>-</w:t>
      </w:r>
      <w:proofErr w:type="gramEnd"/>
      <w:r w:rsidR="0087079A" w:rsidRPr="00957082">
        <w:rPr>
          <w:rFonts w:ascii="Times New Roman" w:hAnsi="Times New Roman" w:cs="Times New Roman"/>
          <w:sz w:val="24"/>
          <w:szCs w:val="24"/>
          <w:highlight w:val="red"/>
        </w:rPr>
        <w:t xml:space="preserve"> Contacted Kirsten waiting to hear back from her on her findings.</w:t>
      </w:r>
      <w:r w:rsidR="002C4D78" w:rsidRPr="00957082">
        <w:rPr>
          <w:rFonts w:ascii="Times New Roman" w:hAnsi="Times New Roman" w:cs="Times New Roman"/>
          <w:sz w:val="24"/>
          <w:szCs w:val="24"/>
          <w:highlight w:val="red"/>
        </w:rPr>
        <w:t xml:space="preserve"> </w:t>
      </w:r>
      <w:r w:rsidR="002C4D78" w:rsidRPr="00957082">
        <w:rPr>
          <w:rFonts w:ascii="Times New Roman" w:hAnsi="Times New Roman" w:cs="Times New Roman"/>
          <w:b/>
          <w:sz w:val="24"/>
          <w:szCs w:val="24"/>
          <w:highlight w:val="red"/>
        </w:rPr>
        <w:t xml:space="preserve">(By October </w:t>
      </w:r>
      <w:proofErr w:type="gramStart"/>
      <w:r w:rsidR="002C4D78" w:rsidRPr="00957082">
        <w:rPr>
          <w:rFonts w:ascii="Times New Roman" w:hAnsi="Times New Roman" w:cs="Times New Roman"/>
          <w:b/>
          <w:sz w:val="24"/>
          <w:szCs w:val="24"/>
          <w:highlight w:val="red"/>
        </w:rPr>
        <w:t>Meeting)</w:t>
      </w:r>
      <w:r w:rsidR="00957082">
        <w:rPr>
          <w:rFonts w:ascii="Times New Roman" w:hAnsi="Times New Roman" w:cs="Times New Roman"/>
          <w:b/>
          <w:sz w:val="24"/>
          <w:szCs w:val="24"/>
          <w:highlight w:val="red"/>
        </w:rPr>
        <w:t>Complete</w:t>
      </w:r>
      <w:proofErr w:type="gramEnd"/>
    </w:p>
    <w:p w14:paraId="71918007" w14:textId="77777777" w:rsidR="00F876C7" w:rsidRDefault="00F876C7" w:rsidP="00F876C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355902" w14:textId="7FAE8DCF" w:rsidR="00B265EA" w:rsidRPr="003802F3" w:rsidRDefault="00B265EA" w:rsidP="007751C8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C8680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Tory and Jack </w:t>
      </w:r>
      <w:r w:rsidR="00B03ECB" w:rsidRPr="00C8680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want </w:t>
      </w:r>
      <w:r w:rsidRPr="00C8680E">
        <w:rPr>
          <w:rFonts w:ascii="Times New Roman" w:eastAsia="Times New Roman" w:hAnsi="Times New Roman" w:cs="Times New Roman"/>
          <w:sz w:val="24"/>
          <w:szCs w:val="24"/>
          <w:highlight w:val="red"/>
        </w:rPr>
        <w:t>to give a gift to Jael Duran.</w:t>
      </w:r>
      <w:r w:rsidR="002C4D78" w:rsidRPr="00C8680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 (Julie </w:t>
      </w:r>
      <w:r w:rsidR="002C4D78" w:rsidRP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to check with Mr. </w:t>
      </w:r>
      <w:proofErr w:type="spellStart"/>
      <w:r w:rsidR="002C4D78" w:rsidRP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>Strowe</w:t>
      </w:r>
      <w:proofErr w:type="spellEnd"/>
      <w:r w:rsidR="002C4D78" w:rsidRP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>-what type of computer can he use?)</w:t>
      </w:r>
    </w:p>
    <w:p w14:paraId="0E5BEC4A" w14:textId="77777777" w:rsidR="00BA5782" w:rsidRPr="00BA5782" w:rsidRDefault="00BA5782" w:rsidP="00BA5782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CF50208" w14:textId="36E793D0" w:rsidR="00BA5782" w:rsidRDefault="00BA5782" w:rsidP="007751C8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Tory to generate Board candidate spreadsheet and upload to Board on </w:t>
      </w:r>
      <w:proofErr w:type="gramStart"/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>Track.</w:t>
      </w:r>
      <w:r w:rsid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>-</w:t>
      </w:r>
      <w:proofErr w:type="gramEnd"/>
      <w:r w:rsid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>Complete</w:t>
      </w:r>
    </w:p>
    <w:p w14:paraId="7F49615A" w14:textId="77777777" w:rsidR="005B4C1C" w:rsidRPr="005B4C1C" w:rsidRDefault="005B4C1C" w:rsidP="005B4C1C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39013B36" w14:textId="7EB458E8" w:rsidR="005B4C1C" w:rsidRPr="005B4C1C" w:rsidRDefault="005B4C1C" w:rsidP="005B4C1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4C1C">
        <w:rPr>
          <w:rFonts w:ascii="Times New Roman" w:eastAsia="Times New Roman" w:hAnsi="Times New Roman" w:cs="Times New Roman"/>
          <w:b/>
          <w:sz w:val="24"/>
          <w:szCs w:val="24"/>
        </w:rPr>
        <w:t>July Action Items:</w:t>
      </w:r>
    </w:p>
    <w:p w14:paraId="67C3C207" w14:textId="5BF76939" w:rsidR="005B4C1C" w:rsidRDefault="005B4C1C" w:rsidP="005B4C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A186DC" w14:textId="7D56539E" w:rsidR="00A40E63" w:rsidRPr="005B4C1C" w:rsidRDefault="005B4C1C" w:rsidP="00A40E6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5B4C1C">
        <w:rPr>
          <w:rFonts w:ascii="Times New Roman" w:eastAsia="Times New Roman" w:hAnsi="Times New Roman" w:cs="Times New Roman"/>
          <w:sz w:val="24"/>
          <w:szCs w:val="24"/>
          <w:highlight w:val="red"/>
        </w:rPr>
        <w:t>Julie to email Mid-Term Report to Board- Uploaded to Board on Track under Board Documents-Charter Renewal – Complete</w:t>
      </w:r>
    </w:p>
    <w:p w14:paraId="0A9F8A73" w14:textId="352F828D" w:rsidR="005B4C1C" w:rsidRDefault="005B4C1C" w:rsidP="005B4C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B02C5E" w14:textId="494C3119" w:rsidR="005B4C1C" w:rsidRDefault="005B4C1C" w:rsidP="005B4C1C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5B4C1C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Julie to add Enrollment &amp; Admissions Policy to Board Agenda for </w:t>
      </w:r>
      <w:proofErr w:type="gramStart"/>
      <w:r w:rsidRPr="005B4C1C">
        <w:rPr>
          <w:rFonts w:ascii="Times New Roman" w:eastAsia="Times New Roman" w:hAnsi="Times New Roman" w:cs="Times New Roman"/>
          <w:sz w:val="24"/>
          <w:szCs w:val="24"/>
          <w:highlight w:val="red"/>
        </w:rPr>
        <w:t>August.-</w:t>
      </w:r>
      <w:proofErr w:type="gramEnd"/>
      <w:r w:rsidRPr="005B4C1C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Complete </w:t>
      </w:r>
      <w:bookmarkStart w:id="0" w:name="_GoBack"/>
      <w:bookmarkEnd w:id="0"/>
    </w:p>
    <w:p w14:paraId="453C6415" w14:textId="77777777" w:rsidR="002C4D78" w:rsidRPr="002C4D78" w:rsidRDefault="002C4D78" w:rsidP="002C4D78">
      <w:pPr>
        <w:pStyle w:val="ListParagraph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60D0A306" w14:textId="7CF4563F" w:rsidR="002C4D78" w:rsidRDefault="002C4D78" w:rsidP="002C4D7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C4D78">
        <w:rPr>
          <w:rFonts w:ascii="Times New Roman" w:eastAsia="Times New Roman" w:hAnsi="Times New Roman" w:cs="Times New Roman"/>
          <w:b/>
          <w:sz w:val="24"/>
          <w:szCs w:val="24"/>
        </w:rPr>
        <w:t>August Action Items:</w:t>
      </w:r>
    </w:p>
    <w:p w14:paraId="449DB89B" w14:textId="71BFE6C0" w:rsidR="002C4D78" w:rsidRDefault="002C4D78" w:rsidP="002C4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9CD0C2" w14:textId="6F970883" w:rsidR="008E662E" w:rsidRPr="00E16DDE" w:rsidRDefault="008E662E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E16DD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Tory to follow up with Deke and Emma regarding the Board breakfast with </w:t>
      </w:r>
      <w:proofErr w:type="spellStart"/>
      <w:r w:rsidRPr="00E16DDE">
        <w:rPr>
          <w:rFonts w:ascii="Times New Roman" w:eastAsia="Times New Roman" w:hAnsi="Times New Roman" w:cs="Times New Roman"/>
          <w:sz w:val="24"/>
          <w:szCs w:val="24"/>
          <w:highlight w:val="red"/>
        </w:rPr>
        <w:t>LaTricia</w:t>
      </w:r>
      <w:proofErr w:type="spellEnd"/>
      <w:r w:rsidRPr="00E16DD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to confirm it took place and also convening a breakfast with Clayton. </w:t>
      </w:r>
    </w:p>
    <w:p w14:paraId="4DE7A919" w14:textId="77777777" w:rsidR="008E662E" w:rsidRDefault="008E662E" w:rsidP="008E662E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0448C9" w14:textId="44061C7D" w:rsidR="002C4D78" w:rsidRPr="003802F3" w:rsidRDefault="002C4D78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Calvin to find contact to connect us to the refugee </w:t>
      </w:r>
      <w:proofErr w:type="gramStart"/>
      <w:r w:rsidRP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>organizations.</w:t>
      </w:r>
      <w:r w:rsid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>-</w:t>
      </w:r>
      <w:proofErr w:type="gramEnd"/>
      <w:r w:rsid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Complete</w:t>
      </w:r>
    </w:p>
    <w:p w14:paraId="7A32344B" w14:textId="2ADDB41B" w:rsidR="002C4D78" w:rsidRDefault="002C4D78" w:rsidP="002C4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53465B" w14:textId="4731E693" w:rsidR="002C4D78" w:rsidRPr="008E3A14" w:rsidRDefault="002C4D78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8E3A14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Finance Committee to research and make other recommendations for banking. </w:t>
      </w:r>
    </w:p>
    <w:p w14:paraId="78DEC951" w14:textId="77777777" w:rsidR="002C4D78" w:rsidRPr="002C4D78" w:rsidRDefault="002C4D78" w:rsidP="002C4D7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067601B" w14:textId="34D95965" w:rsidR="002C4D78" w:rsidRPr="003802F3" w:rsidRDefault="002C4D78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3802F3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Evan to get a contact for a Financial Planner. </w:t>
      </w:r>
      <w:r w:rsidR="008E662E" w:rsidRPr="003802F3">
        <w:rPr>
          <w:rFonts w:ascii="Times New Roman" w:eastAsia="Times New Roman" w:hAnsi="Times New Roman" w:cs="Times New Roman"/>
          <w:sz w:val="24"/>
          <w:szCs w:val="24"/>
          <w:highlight w:val="yellow"/>
        </w:rPr>
        <w:t>He w</w:t>
      </w:r>
      <w:r w:rsidRPr="003802F3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ill connect with Jack on this as well. </w:t>
      </w:r>
    </w:p>
    <w:p w14:paraId="7FF8E6D1" w14:textId="77777777" w:rsidR="002C4D78" w:rsidRPr="002C4D78" w:rsidRDefault="002C4D78" w:rsidP="002C4D7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282A75E0" w14:textId="784857E4" w:rsidR="002C4D78" w:rsidRDefault="002C4D78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Julie add </w:t>
      </w:r>
      <w:proofErr w:type="gramStart"/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>“ revised</w:t>
      </w:r>
      <w:proofErr w:type="gramEnd"/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2023” to the bottom of the Admissions Policy- Complete</w:t>
      </w:r>
    </w:p>
    <w:p w14:paraId="3AF670F8" w14:textId="77777777" w:rsidR="006B53F5" w:rsidRPr="006B53F5" w:rsidRDefault="006B53F5" w:rsidP="006B53F5">
      <w:pPr>
        <w:pStyle w:val="ListParagraph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5383B2B5" w14:textId="77777777" w:rsidR="003802F3" w:rsidRDefault="006B53F5" w:rsidP="003802F3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red"/>
        </w:rPr>
        <w:t>Julie to update Board Meeting topics draft to include Finance Committee each month. Complete</w:t>
      </w:r>
    </w:p>
    <w:p w14:paraId="76A70F79" w14:textId="77777777" w:rsidR="003802F3" w:rsidRDefault="003802F3" w:rsidP="003802F3">
      <w:pPr>
        <w:pStyle w:val="ListParagraph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E130778" w14:textId="02099B75" w:rsidR="003802F3" w:rsidRDefault="003802F3" w:rsidP="003802F3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802F3">
        <w:rPr>
          <w:rFonts w:ascii="Times New Roman" w:eastAsia="Times New Roman" w:hAnsi="Times New Roman" w:cs="Times New Roman"/>
          <w:b/>
          <w:sz w:val="24"/>
          <w:szCs w:val="24"/>
        </w:rPr>
        <w:t>September Action Items</w:t>
      </w:r>
    </w:p>
    <w:p w14:paraId="459D8CC7" w14:textId="482E8DC1" w:rsidR="003802F3" w:rsidRDefault="003802F3" w:rsidP="003802F3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6A5D80A0" w14:textId="2CC99C1B" w:rsidR="003802F3" w:rsidRPr="00C8680E" w:rsidRDefault="003802F3" w:rsidP="003802F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C8680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Levi will send a Doodle poll to the fundraising committee (Evan, Mike, Stephanie) to set up an initial Gala meeting. </w:t>
      </w:r>
      <w:r w:rsidR="00C8680E">
        <w:rPr>
          <w:rFonts w:ascii="Times New Roman" w:eastAsia="Times New Roman" w:hAnsi="Times New Roman" w:cs="Times New Roman"/>
          <w:sz w:val="24"/>
          <w:szCs w:val="24"/>
          <w:highlight w:val="red"/>
        </w:rPr>
        <w:t>-Complete</w:t>
      </w:r>
    </w:p>
    <w:p w14:paraId="6EFCA764" w14:textId="3EDBA229" w:rsidR="003802F3" w:rsidRDefault="003802F3" w:rsidP="003802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E8C242" w14:textId="099BFE32" w:rsidR="003802F3" w:rsidRDefault="003802F3" w:rsidP="003802F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E729A">
        <w:rPr>
          <w:rFonts w:ascii="Times New Roman" w:eastAsia="Times New Roman" w:hAnsi="Times New Roman" w:cs="Times New Roman"/>
          <w:sz w:val="24"/>
          <w:szCs w:val="24"/>
          <w:highlight w:val="red"/>
        </w:rPr>
        <w:lastRenderedPageBreak/>
        <w:t xml:space="preserve">Levi and Tim to send Calvin several dates to set up an Adrian Hale visit. </w:t>
      </w:r>
      <w:r w:rsidR="00CE3753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Dates sent-waiting for Calvin’s response. </w:t>
      </w:r>
    </w:p>
    <w:p w14:paraId="29207BFC" w14:textId="77777777" w:rsidR="00CE3753" w:rsidRPr="00CE3753" w:rsidRDefault="00CE3753" w:rsidP="00CE3753">
      <w:pPr>
        <w:pStyle w:val="ListParagrap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3EC1EFC" w14:textId="72B9797B" w:rsidR="00CE3753" w:rsidRDefault="00CE3753" w:rsidP="00CE375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E3753">
        <w:rPr>
          <w:rFonts w:ascii="Times New Roman" w:eastAsia="Times New Roman" w:hAnsi="Times New Roman" w:cs="Times New Roman"/>
          <w:b/>
          <w:sz w:val="24"/>
          <w:szCs w:val="24"/>
        </w:rPr>
        <w:t>October Action Items</w:t>
      </w:r>
    </w:p>
    <w:p w14:paraId="50764D55" w14:textId="65819436" w:rsidR="00CE3753" w:rsidRDefault="00CE3753" w:rsidP="00CE375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9B81FB" w14:textId="236C399F" w:rsidR="00CE3753" w:rsidRPr="00957082" w:rsidRDefault="00CE3753" w:rsidP="00CE375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957082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Julie to set up Renewal training dates with Maria. Sent Doodle poll to Board members. </w:t>
      </w:r>
      <w:r w:rsidR="00957082">
        <w:rPr>
          <w:rFonts w:ascii="Times New Roman" w:eastAsia="Times New Roman" w:hAnsi="Times New Roman" w:cs="Times New Roman"/>
          <w:sz w:val="24"/>
          <w:szCs w:val="24"/>
          <w:highlight w:val="red"/>
        </w:rPr>
        <w:t>Complete</w:t>
      </w:r>
      <w:r w:rsidRPr="00957082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</w:t>
      </w:r>
    </w:p>
    <w:p w14:paraId="296AF13A" w14:textId="6E9ACC1A" w:rsidR="00CE3753" w:rsidRDefault="00CE3753" w:rsidP="00CE37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439500AC" w14:textId="74B9E7D9" w:rsidR="00CE3753" w:rsidRPr="00E369E5" w:rsidRDefault="00CE3753" w:rsidP="00CE375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CE3753">
        <w:rPr>
          <w:rFonts w:ascii="Times New Roman" w:eastAsia="Times New Roman" w:hAnsi="Times New Roman" w:cs="Times New Roman"/>
          <w:sz w:val="24"/>
          <w:szCs w:val="24"/>
        </w:rPr>
        <w:t xml:space="preserve">Board to read and comment on Transgender policy and return to Julie. </w:t>
      </w:r>
      <w:r w:rsidRPr="00E369E5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Document uploaded to Board on Track for members to access. </w:t>
      </w:r>
    </w:p>
    <w:p w14:paraId="78FF7039" w14:textId="77777777" w:rsidR="00CE3753" w:rsidRPr="00CE3753" w:rsidRDefault="00CE3753" w:rsidP="00CE3753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1B0063C0" w14:textId="23751F2D" w:rsidR="00CE3753" w:rsidRDefault="00CE3753" w:rsidP="00CE375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vernance Training: Kirsten to send Julie the </w:t>
      </w:r>
      <w:r w:rsidR="00957082">
        <w:rPr>
          <w:rFonts w:ascii="Times New Roman" w:eastAsia="Times New Roman" w:hAnsi="Times New Roman" w:cs="Times New Roman"/>
          <w:sz w:val="24"/>
          <w:szCs w:val="24"/>
        </w:rPr>
        <w:t>train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upload to Board on Track. </w:t>
      </w:r>
    </w:p>
    <w:p w14:paraId="6A61B135" w14:textId="77777777" w:rsidR="00E369E5" w:rsidRPr="00E369E5" w:rsidRDefault="00E369E5" w:rsidP="00E369E5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702C3106" w14:textId="0A17F69B" w:rsidR="00E369E5" w:rsidRPr="00E369E5" w:rsidRDefault="00E369E5" w:rsidP="00CE375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369E5">
        <w:rPr>
          <w:rFonts w:ascii="Times New Roman" w:eastAsia="Times New Roman" w:hAnsi="Times New Roman" w:cs="Times New Roman"/>
          <w:sz w:val="24"/>
          <w:szCs w:val="24"/>
          <w:highlight w:val="yellow"/>
        </w:rPr>
        <w:t>Deke &amp; Tory to review candidate lists.</w:t>
      </w:r>
    </w:p>
    <w:p w14:paraId="45A84FA9" w14:textId="77777777" w:rsidR="003802F3" w:rsidRPr="003802F3" w:rsidRDefault="003802F3" w:rsidP="003802F3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7025D993" w14:textId="77777777" w:rsidR="001C3F3F" w:rsidRPr="002C4D78" w:rsidRDefault="001C3F3F" w:rsidP="005B4C1C">
      <w:pPr>
        <w:pStyle w:val="ListParagrap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2AC0FE" w14:textId="77777777" w:rsidR="005B4C1C" w:rsidRPr="005B4C1C" w:rsidRDefault="005B4C1C" w:rsidP="005B4C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54BF89E0" w14:textId="77777777" w:rsidR="000B419C" w:rsidRDefault="000B419C" w:rsidP="000B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0B41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0C837" w14:textId="77777777" w:rsidR="00260895" w:rsidRDefault="00260895" w:rsidP="007B7E2E">
      <w:pPr>
        <w:spacing w:after="0" w:line="240" w:lineRule="auto"/>
      </w:pPr>
      <w:r>
        <w:separator/>
      </w:r>
    </w:p>
  </w:endnote>
  <w:endnote w:type="continuationSeparator" w:id="0">
    <w:p w14:paraId="7D08DC9B" w14:textId="77777777" w:rsidR="00260895" w:rsidRDefault="00260895" w:rsidP="007B7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B9FBF0" w14:textId="77777777" w:rsidR="007B7E2E" w:rsidRDefault="007B7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C08B2" w14:textId="77777777" w:rsidR="007B7E2E" w:rsidRDefault="007B7E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EF411" w14:textId="77777777" w:rsidR="007B7E2E" w:rsidRDefault="007B7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027069" w14:textId="77777777" w:rsidR="00260895" w:rsidRDefault="00260895" w:rsidP="007B7E2E">
      <w:pPr>
        <w:spacing w:after="0" w:line="240" w:lineRule="auto"/>
      </w:pPr>
      <w:r>
        <w:separator/>
      </w:r>
    </w:p>
  </w:footnote>
  <w:footnote w:type="continuationSeparator" w:id="0">
    <w:p w14:paraId="638B09D2" w14:textId="77777777" w:rsidR="00260895" w:rsidRDefault="00260895" w:rsidP="007B7E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2222B" w14:textId="77777777" w:rsidR="007B7E2E" w:rsidRDefault="00895111">
    <w:pPr>
      <w:pStyle w:val="Header"/>
    </w:pPr>
    <w:r>
      <w:rPr>
        <w:noProof/>
      </w:rPr>
      <w:pict w14:anchorId="49FDFB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5" o:spid="_x0000_s2050" type="#_x0000_t75" style="position:absolute;margin-left:0;margin-top:0;width:467.65pt;height:534.6pt;z-index:-251657216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B22BE" w14:textId="77777777" w:rsidR="007B7E2E" w:rsidRDefault="00895111">
    <w:pPr>
      <w:pStyle w:val="Header"/>
    </w:pPr>
    <w:r>
      <w:rPr>
        <w:noProof/>
      </w:rPr>
      <w:pict w14:anchorId="2F9ACD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6" o:spid="_x0000_s2051" type="#_x0000_t75" style="position:absolute;margin-left:0;margin-top:0;width:467.65pt;height:534.6pt;z-index:-251656192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15350" w14:textId="77777777" w:rsidR="007B7E2E" w:rsidRDefault="00895111">
    <w:pPr>
      <w:pStyle w:val="Header"/>
    </w:pPr>
    <w:r>
      <w:rPr>
        <w:noProof/>
      </w:rPr>
      <w:pict w14:anchorId="60CDC9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4" o:spid="_x0000_s2049" type="#_x0000_t75" style="position:absolute;margin-left:0;margin-top:0;width:467.65pt;height:534.6pt;z-index:-251658240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E44E7"/>
    <w:multiLevelType w:val="hybridMultilevel"/>
    <w:tmpl w:val="3288DA94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8170D21"/>
    <w:multiLevelType w:val="hybridMultilevel"/>
    <w:tmpl w:val="5380B7CC"/>
    <w:lvl w:ilvl="0" w:tplc="8266FA3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BB72CF6"/>
    <w:multiLevelType w:val="hybridMultilevel"/>
    <w:tmpl w:val="54B4D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82679"/>
    <w:multiLevelType w:val="hybridMultilevel"/>
    <w:tmpl w:val="0FB01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16BAC"/>
    <w:multiLevelType w:val="hybridMultilevel"/>
    <w:tmpl w:val="20584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40B51"/>
    <w:multiLevelType w:val="hybridMultilevel"/>
    <w:tmpl w:val="ECBC8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34449"/>
    <w:multiLevelType w:val="hybridMultilevel"/>
    <w:tmpl w:val="B052E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9C7437"/>
    <w:multiLevelType w:val="hybridMultilevel"/>
    <w:tmpl w:val="098E0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3D7819"/>
    <w:multiLevelType w:val="hybridMultilevel"/>
    <w:tmpl w:val="BA0E3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52FDB"/>
    <w:multiLevelType w:val="hybridMultilevel"/>
    <w:tmpl w:val="1EC49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741E4F"/>
    <w:multiLevelType w:val="multilevel"/>
    <w:tmpl w:val="80DC2142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1350" w:hanging="360"/>
      </w:pPr>
    </w:lvl>
    <w:lvl w:ilvl="2">
      <w:start w:val="1"/>
      <w:numFmt w:val="lowerRoman"/>
      <w:lvlText w:val="%3."/>
      <w:lvlJc w:val="right"/>
      <w:pPr>
        <w:ind w:left="2070" w:hanging="180"/>
      </w:pPr>
    </w:lvl>
    <w:lvl w:ilvl="3">
      <w:start w:val="1"/>
      <w:numFmt w:val="decimal"/>
      <w:lvlText w:val="%4."/>
      <w:lvlJc w:val="left"/>
      <w:pPr>
        <w:ind w:left="2790" w:hanging="360"/>
      </w:pPr>
    </w:lvl>
    <w:lvl w:ilvl="4">
      <w:start w:val="1"/>
      <w:numFmt w:val="lowerLetter"/>
      <w:lvlText w:val="%5."/>
      <w:lvlJc w:val="left"/>
      <w:pPr>
        <w:ind w:left="3510" w:hanging="360"/>
      </w:pPr>
    </w:lvl>
    <w:lvl w:ilvl="5">
      <w:start w:val="1"/>
      <w:numFmt w:val="lowerRoman"/>
      <w:lvlText w:val="%6."/>
      <w:lvlJc w:val="right"/>
      <w:pPr>
        <w:ind w:left="4230" w:hanging="180"/>
      </w:pPr>
    </w:lvl>
    <w:lvl w:ilvl="6">
      <w:start w:val="1"/>
      <w:numFmt w:val="decimal"/>
      <w:lvlText w:val="%7."/>
      <w:lvlJc w:val="left"/>
      <w:pPr>
        <w:ind w:left="4950" w:hanging="360"/>
      </w:pPr>
    </w:lvl>
    <w:lvl w:ilvl="7">
      <w:start w:val="1"/>
      <w:numFmt w:val="lowerLetter"/>
      <w:lvlText w:val="%8."/>
      <w:lvlJc w:val="left"/>
      <w:pPr>
        <w:ind w:left="5670" w:hanging="360"/>
      </w:pPr>
    </w:lvl>
    <w:lvl w:ilvl="8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31FB2464"/>
    <w:multiLevelType w:val="multilevel"/>
    <w:tmpl w:val="5C162D18"/>
    <w:lvl w:ilvl="0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350" w:hanging="360"/>
      </w:pPr>
    </w:lvl>
    <w:lvl w:ilvl="2">
      <w:start w:val="1"/>
      <w:numFmt w:val="lowerRoman"/>
      <w:lvlText w:val="%3."/>
      <w:lvlJc w:val="right"/>
      <w:pPr>
        <w:ind w:left="2070" w:hanging="180"/>
      </w:pPr>
    </w:lvl>
    <w:lvl w:ilvl="3">
      <w:start w:val="1"/>
      <w:numFmt w:val="decimal"/>
      <w:lvlText w:val="%4."/>
      <w:lvlJc w:val="left"/>
      <w:pPr>
        <w:ind w:left="2790" w:hanging="360"/>
      </w:pPr>
    </w:lvl>
    <w:lvl w:ilvl="4">
      <w:start w:val="1"/>
      <w:numFmt w:val="lowerLetter"/>
      <w:lvlText w:val="%5."/>
      <w:lvlJc w:val="left"/>
      <w:pPr>
        <w:ind w:left="3510" w:hanging="360"/>
      </w:pPr>
    </w:lvl>
    <w:lvl w:ilvl="5">
      <w:start w:val="1"/>
      <w:numFmt w:val="lowerRoman"/>
      <w:lvlText w:val="%6."/>
      <w:lvlJc w:val="right"/>
      <w:pPr>
        <w:ind w:left="4230" w:hanging="180"/>
      </w:pPr>
    </w:lvl>
    <w:lvl w:ilvl="6">
      <w:start w:val="1"/>
      <w:numFmt w:val="decimal"/>
      <w:lvlText w:val="%7."/>
      <w:lvlJc w:val="left"/>
      <w:pPr>
        <w:ind w:left="4950" w:hanging="360"/>
      </w:pPr>
    </w:lvl>
    <w:lvl w:ilvl="7">
      <w:start w:val="1"/>
      <w:numFmt w:val="lowerLetter"/>
      <w:lvlText w:val="%8."/>
      <w:lvlJc w:val="left"/>
      <w:pPr>
        <w:ind w:left="5670" w:hanging="360"/>
      </w:pPr>
    </w:lvl>
    <w:lvl w:ilvl="8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3A5A3C3D"/>
    <w:multiLevelType w:val="hybridMultilevel"/>
    <w:tmpl w:val="8384C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86470A"/>
    <w:multiLevelType w:val="hybridMultilevel"/>
    <w:tmpl w:val="A2B81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3C6212"/>
    <w:multiLevelType w:val="hybridMultilevel"/>
    <w:tmpl w:val="5F863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7D026C"/>
    <w:multiLevelType w:val="hybridMultilevel"/>
    <w:tmpl w:val="3A4CF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80C26"/>
    <w:multiLevelType w:val="hybridMultilevel"/>
    <w:tmpl w:val="80DC214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7DB31497"/>
    <w:multiLevelType w:val="hybridMultilevel"/>
    <w:tmpl w:val="0EF66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6"/>
  </w:num>
  <w:num w:numId="4">
    <w:abstractNumId w:val="11"/>
  </w:num>
  <w:num w:numId="5">
    <w:abstractNumId w:val="10"/>
  </w:num>
  <w:num w:numId="6">
    <w:abstractNumId w:val="1"/>
  </w:num>
  <w:num w:numId="7">
    <w:abstractNumId w:val="2"/>
  </w:num>
  <w:num w:numId="8">
    <w:abstractNumId w:val="9"/>
  </w:num>
  <w:num w:numId="9">
    <w:abstractNumId w:val="8"/>
  </w:num>
  <w:num w:numId="10">
    <w:abstractNumId w:val="5"/>
  </w:num>
  <w:num w:numId="11">
    <w:abstractNumId w:val="15"/>
  </w:num>
  <w:num w:numId="12">
    <w:abstractNumId w:val="6"/>
  </w:num>
  <w:num w:numId="13">
    <w:abstractNumId w:val="3"/>
  </w:num>
  <w:num w:numId="14">
    <w:abstractNumId w:val="14"/>
  </w:num>
  <w:num w:numId="15">
    <w:abstractNumId w:val="7"/>
  </w:num>
  <w:num w:numId="16">
    <w:abstractNumId w:val="12"/>
  </w:num>
  <w:num w:numId="17">
    <w:abstractNumId w:val="13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8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Njc3tzAxMLC0NDVT0lEKTi0uzszPAykwrwUAnadeQSwAAAA="/>
  </w:docVars>
  <w:rsids>
    <w:rsidRoot w:val="007B7E2E"/>
    <w:rsid w:val="000132D3"/>
    <w:rsid w:val="000B419C"/>
    <w:rsid w:val="001129BD"/>
    <w:rsid w:val="001C3F3F"/>
    <w:rsid w:val="00260895"/>
    <w:rsid w:val="002861BE"/>
    <w:rsid w:val="002C4D78"/>
    <w:rsid w:val="003802F3"/>
    <w:rsid w:val="003A2451"/>
    <w:rsid w:val="00465687"/>
    <w:rsid w:val="00492DED"/>
    <w:rsid w:val="0051523E"/>
    <w:rsid w:val="00515BAD"/>
    <w:rsid w:val="005B4C1C"/>
    <w:rsid w:val="0066272E"/>
    <w:rsid w:val="006B53F5"/>
    <w:rsid w:val="006D41FF"/>
    <w:rsid w:val="006E42D5"/>
    <w:rsid w:val="007B7E2E"/>
    <w:rsid w:val="008013F4"/>
    <w:rsid w:val="00820A2C"/>
    <w:rsid w:val="0087079A"/>
    <w:rsid w:val="008E18F5"/>
    <w:rsid w:val="008E3A14"/>
    <w:rsid w:val="008E662E"/>
    <w:rsid w:val="00914AAE"/>
    <w:rsid w:val="00957082"/>
    <w:rsid w:val="00A40E63"/>
    <w:rsid w:val="00AE6524"/>
    <w:rsid w:val="00B03ECB"/>
    <w:rsid w:val="00B265EA"/>
    <w:rsid w:val="00B940C6"/>
    <w:rsid w:val="00BA5782"/>
    <w:rsid w:val="00BF4C2F"/>
    <w:rsid w:val="00C63E64"/>
    <w:rsid w:val="00C8680E"/>
    <w:rsid w:val="00CE3753"/>
    <w:rsid w:val="00CF4020"/>
    <w:rsid w:val="00E11C32"/>
    <w:rsid w:val="00E16DDE"/>
    <w:rsid w:val="00E369E5"/>
    <w:rsid w:val="00ED76D6"/>
    <w:rsid w:val="00EE729A"/>
    <w:rsid w:val="00F51D43"/>
    <w:rsid w:val="00F876C7"/>
    <w:rsid w:val="00FB5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724CC59F"/>
  <w15:chartTrackingRefBased/>
  <w15:docId w15:val="{C5CA465E-1323-48AE-97C3-6F7D4731A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7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E2E"/>
  </w:style>
  <w:style w:type="paragraph" w:styleId="Footer">
    <w:name w:val="footer"/>
    <w:basedOn w:val="Normal"/>
    <w:link w:val="FooterChar"/>
    <w:uiPriority w:val="99"/>
    <w:unhideWhenUsed/>
    <w:rsid w:val="007B7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E2E"/>
  </w:style>
  <w:style w:type="paragraph" w:styleId="ListParagraph">
    <w:name w:val="List Paragraph"/>
    <w:basedOn w:val="Normal"/>
    <w:uiPriority w:val="34"/>
    <w:qFormat/>
    <w:rsid w:val="000132D3"/>
    <w:pPr>
      <w:ind w:left="720"/>
      <w:contextualSpacing/>
    </w:pPr>
  </w:style>
  <w:style w:type="paragraph" w:styleId="NoSpacing">
    <w:name w:val="No Spacing"/>
    <w:uiPriority w:val="1"/>
    <w:qFormat/>
    <w:rsid w:val="005B4C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76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9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3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4</Words>
  <Characters>1724</Characters>
  <Application>Microsoft Office Word</Application>
  <DocSecurity>0</DocSecurity>
  <Lines>6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tus Charter School</Company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Locey</dc:creator>
  <cp:keywords/>
  <dc:description/>
  <cp:lastModifiedBy>Julie Locey</cp:lastModifiedBy>
  <cp:revision>3</cp:revision>
  <cp:lastPrinted>2023-06-21T14:20:00Z</cp:lastPrinted>
  <dcterms:created xsi:type="dcterms:W3CDTF">2023-11-13T21:08:00Z</dcterms:created>
  <dcterms:modified xsi:type="dcterms:W3CDTF">2023-11-13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cc99337f884c4f7a2fd3cc0c20688785b3d6756fd5bd67d744d9220ef29d43</vt:lpwstr>
  </property>
</Properties>
</file>